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685" w:type="pct"/>
        <w:jc w:val="center"/>
        <w:tblInd w:w="0" w:type="dxa"/>
        <w:tblCellMar>
          <w:top w:w="10" w:type="dxa"/>
        </w:tblCellMar>
        <w:tblLook w:val="04A0" w:firstRow="1" w:lastRow="0" w:firstColumn="1" w:lastColumn="0" w:noHBand="0" w:noVBand="1"/>
      </w:tblPr>
      <w:tblGrid>
        <w:gridCol w:w="357"/>
        <w:gridCol w:w="388"/>
        <w:gridCol w:w="1039"/>
        <w:gridCol w:w="3892"/>
        <w:gridCol w:w="779"/>
        <w:gridCol w:w="779"/>
        <w:gridCol w:w="2973"/>
        <w:gridCol w:w="1549"/>
        <w:gridCol w:w="3889"/>
      </w:tblGrid>
      <w:tr w:rsidR="00421D08" w:rsidRPr="005C4C09" w14:paraId="5A2FE79E" w14:textId="77777777" w:rsidTr="006E1053">
        <w:trPr>
          <w:trHeight w:val="198"/>
          <w:jc w:val="center"/>
        </w:trPr>
        <w:tc>
          <w:tcPr>
            <w:tcW w:w="1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9" w:space="0" w:color="000000"/>
            </w:tcBorders>
          </w:tcPr>
          <w:p w14:paraId="3074DB08" w14:textId="77777777" w:rsidR="00421D08" w:rsidRDefault="00421D08" w:rsidP="00014477">
            <w:pPr>
              <w:ind w:right="5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</w:pPr>
          </w:p>
        </w:tc>
        <w:tc>
          <w:tcPr>
            <w:tcW w:w="4886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9" w:space="0" w:color="000000"/>
            </w:tcBorders>
          </w:tcPr>
          <w:p w14:paraId="5E5ABDCA" w14:textId="47ADDC63" w:rsidR="00421D08" w:rsidRPr="005C4C09" w:rsidRDefault="00421D08" w:rsidP="0030223C">
            <w:pPr>
              <w:ind w:right="50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  <w:t>TEMEL EĞİTİM BÖLÜMÜ OKULÖNCESİ EĞİTİMİ ANABİLİM DALI</w:t>
            </w:r>
            <w:r w:rsidRPr="00A57BF9"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  <w:t xml:space="preserve"> 202</w:t>
            </w:r>
            <w:r w:rsidR="0030223C"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  <w:t>3</w:t>
            </w:r>
            <w:r w:rsidRPr="00A57BF9"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  <w:t>-202</w:t>
            </w:r>
            <w:r w:rsidR="0030223C"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  <w:t>4</w:t>
            </w:r>
            <w:r w:rsidRPr="00A57BF9"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  <w:t>GÜZ</w:t>
            </w:r>
            <w:r w:rsidRPr="00A57BF9"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  <w:t xml:space="preserve"> DÖNEMİ </w:t>
            </w:r>
            <w:r w:rsidRPr="00014477">
              <w:rPr>
                <w:rFonts w:ascii="Times New Roman" w:eastAsia="Times New Roman" w:hAnsi="Times New Roman" w:cs="Times New Roman"/>
                <w:b/>
                <w:sz w:val="20"/>
                <w:szCs w:val="16"/>
              </w:rPr>
              <w:t>ARA SINAV PROGRAMI</w:t>
            </w:r>
          </w:p>
        </w:tc>
      </w:tr>
      <w:tr w:rsidR="00F04B16" w:rsidRPr="005C4C09" w14:paraId="59E4FC90" w14:textId="77777777" w:rsidTr="00281C5D">
        <w:trPr>
          <w:trHeight w:val="216"/>
          <w:jc w:val="center"/>
        </w:trPr>
        <w:tc>
          <w:tcPr>
            <w:tcW w:w="238" w:type="pct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7AD56E30" w14:textId="77777777" w:rsidR="00421D08" w:rsidRPr="005C4C09" w:rsidRDefault="00421D08">
            <w:pPr>
              <w:ind w:left="113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Tarih </w:t>
            </w: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4" w:space="0" w:color="000000"/>
            </w:tcBorders>
          </w:tcPr>
          <w:p w14:paraId="68F126D0" w14:textId="77777777" w:rsidR="00421D08" w:rsidRPr="005C4C09" w:rsidRDefault="00421D08">
            <w:pPr>
              <w:ind w:left="106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Saat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4" w:space="0" w:color="000000"/>
            </w:tcBorders>
          </w:tcPr>
          <w:p w14:paraId="066AF1AD" w14:textId="77777777" w:rsidR="00421D08" w:rsidRPr="005C4C09" w:rsidRDefault="00421D08">
            <w:pPr>
              <w:ind w:left="106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Ders 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4" w:space="0" w:color="000000"/>
            </w:tcBorders>
          </w:tcPr>
          <w:p w14:paraId="37F7088A" w14:textId="14709D33" w:rsidR="00421D08" w:rsidRPr="005C4C09" w:rsidRDefault="009A7FBE">
            <w:pPr>
              <w:ind w:left="106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Mevcut 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4" w:space="0" w:color="000000"/>
            </w:tcBorders>
          </w:tcPr>
          <w:p w14:paraId="4FC633D7" w14:textId="0E03844C" w:rsidR="00421D08" w:rsidRPr="005C4C09" w:rsidRDefault="00421D08">
            <w:pPr>
              <w:ind w:left="106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Sınıf 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18" w:space="0" w:color="auto"/>
            </w:tcBorders>
          </w:tcPr>
          <w:p w14:paraId="01BFAF94" w14:textId="77777777" w:rsidR="00421D08" w:rsidRPr="005C4C09" w:rsidRDefault="00421D08">
            <w:pPr>
              <w:ind w:left="110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Öğretim Üyesi 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17" w:space="0" w:color="000000"/>
              <w:right w:val="single" w:sz="18" w:space="0" w:color="auto"/>
            </w:tcBorders>
          </w:tcPr>
          <w:p w14:paraId="31BF6688" w14:textId="77777777" w:rsidR="00421D08" w:rsidRPr="005C4C09" w:rsidRDefault="00421D08">
            <w:pPr>
              <w:ind w:left="110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Sınıf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17" w:space="0" w:color="000000"/>
              <w:right w:val="single" w:sz="29" w:space="0" w:color="000000"/>
            </w:tcBorders>
          </w:tcPr>
          <w:p w14:paraId="16CD37DE" w14:textId="77777777" w:rsidR="00421D08" w:rsidRPr="005C4C09" w:rsidRDefault="00421D08">
            <w:pPr>
              <w:ind w:left="110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Gözetmen </w:t>
            </w:r>
          </w:p>
        </w:tc>
      </w:tr>
      <w:tr w:rsidR="00716B73" w:rsidRPr="005C4C09" w14:paraId="0B501648" w14:textId="77777777" w:rsidTr="00281C5D">
        <w:trPr>
          <w:trHeight w:val="219"/>
          <w:jc w:val="center"/>
        </w:trPr>
        <w:tc>
          <w:tcPr>
            <w:tcW w:w="238" w:type="pct"/>
            <w:gridSpan w:val="2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14:paraId="40BA1401" w14:textId="4951E838" w:rsidR="00716B73" w:rsidRPr="005C4C09" w:rsidRDefault="00716B73" w:rsidP="00716B73">
            <w:pPr>
              <w:jc w:val="center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Kasım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Pazartesi </w:t>
            </w:r>
          </w:p>
        </w:tc>
        <w:tc>
          <w:tcPr>
            <w:tcW w:w="33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E2F39" w14:textId="2E1258CC" w:rsidR="00716B73" w:rsidRPr="00E204DB" w:rsidRDefault="00716B73" w:rsidP="00716B73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09.00-09.59</w:t>
            </w:r>
          </w:p>
        </w:tc>
        <w:tc>
          <w:tcPr>
            <w:tcW w:w="1244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674C5" w14:textId="7DB8DE42" w:rsidR="00716B73" w:rsidRPr="00E204DB" w:rsidRDefault="00716B73" w:rsidP="00716B73">
            <w:pPr>
              <w:ind w:left="106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 ECE 401 KARAKTER VE DEĞER EĞİTİMİ</w:t>
            </w:r>
          </w:p>
        </w:tc>
        <w:tc>
          <w:tcPr>
            <w:tcW w:w="24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B6EDE" w14:textId="383391D3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38-33</w:t>
            </w:r>
          </w:p>
        </w:tc>
        <w:tc>
          <w:tcPr>
            <w:tcW w:w="24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AAC51" w14:textId="3733095D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4</w:t>
            </w:r>
          </w:p>
        </w:tc>
        <w:tc>
          <w:tcPr>
            <w:tcW w:w="950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3AF177EB" w14:textId="71B311B5" w:rsidR="00716B73" w:rsidRPr="00E204DB" w:rsidRDefault="00716B73" w:rsidP="00716B73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R. ÖĞR. Ü. AHMET SAKİN</w:t>
            </w:r>
          </w:p>
        </w:tc>
        <w:tc>
          <w:tcPr>
            <w:tcW w:w="495" w:type="pct"/>
            <w:tcBorders>
              <w:top w:val="single" w:sz="17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5C9239B4" w14:textId="7DBB3D11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17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70BC853B" w14:textId="7D63A0D0" w:rsidR="00716B73" w:rsidRPr="00E204DB" w:rsidRDefault="00716B73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716B73" w:rsidRPr="005C4C09" w14:paraId="3EE99213" w14:textId="77777777" w:rsidTr="00281C5D">
        <w:trPr>
          <w:trHeight w:val="199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1A7386B9" w14:textId="77777777" w:rsidR="00716B73" w:rsidRPr="005C4C09" w:rsidRDefault="00716B73" w:rsidP="00716B73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43462" w14:textId="77777777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0.00-10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A70E4" w14:textId="615427E9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 EBB305 EĞİTİMDE ÖLÇME VE DEĞERLENDİRME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D9B1D" w14:textId="6002CFDA" w:rsidR="00716B73" w:rsidRPr="00E204DB" w:rsidRDefault="00716B73" w:rsidP="00716B73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73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993C5" w14:textId="38638EBA" w:rsidR="00716B73" w:rsidRPr="00E204DB" w:rsidRDefault="00716B73" w:rsidP="00716B73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3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7996EE90" w14:textId="47F69225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DR. ÖĞR. Ü. SÜLEYMAN DEMİR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2E4B1036" w14:textId="3B8F4A21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10B9B1E0" w14:textId="721D465E" w:rsidR="00716B73" w:rsidRPr="00E204DB" w:rsidRDefault="00716B73" w:rsidP="00E204DB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716B73" w:rsidRPr="005C4C09" w14:paraId="3453FC3A" w14:textId="77777777" w:rsidTr="00281C5D">
        <w:trPr>
          <w:trHeight w:val="201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2195C97B" w14:textId="77777777" w:rsidR="00716B73" w:rsidRPr="005C4C09" w:rsidRDefault="00716B73" w:rsidP="00716B73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5F40B7" w14:textId="77777777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1.00-11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425578" w14:textId="6413AD6A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205 OKULÖNCESİ EĞİTİM PROGRAMLARI B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A17824" w14:textId="61F0BA96" w:rsidR="00716B73" w:rsidRPr="00E204DB" w:rsidRDefault="00716B73" w:rsidP="00716B73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36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D59DC9" w14:textId="6B32E8BA" w:rsidR="00716B73" w:rsidRPr="00E204DB" w:rsidRDefault="00716B73" w:rsidP="00716B73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7812DC8B" w14:textId="1B17186A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R. ÖĞR. Ü. AHMET SAKİN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06A3BE01" w14:textId="60106343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36" w:space="0" w:color="000000"/>
            </w:tcBorders>
            <w:shd w:val="clear" w:color="auto" w:fill="auto"/>
          </w:tcPr>
          <w:p w14:paraId="52BCE96E" w14:textId="68217942" w:rsidR="00716B73" w:rsidRPr="00E204DB" w:rsidRDefault="00716B73" w:rsidP="00E204DB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716B73" w:rsidRPr="005C4C09" w14:paraId="05A28583" w14:textId="77777777" w:rsidTr="00A25762">
        <w:trPr>
          <w:trHeight w:val="199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14FFF9B1" w14:textId="77777777" w:rsidR="00716B73" w:rsidRPr="005C4C09" w:rsidRDefault="00716B73" w:rsidP="00716B73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AACC1" w14:textId="77777777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2.00-12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23D76" w14:textId="7285444C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101 ERKEN ÇOCUKLUK EĞİTİMİNE GİRİŞ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2C822" w14:textId="7D9A09B9" w:rsidR="00716B73" w:rsidRPr="00E204DB" w:rsidRDefault="00716B73" w:rsidP="00716B73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81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C8713" w14:textId="1973F0A0" w:rsidR="00716B73" w:rsidRPr="00E204DB" w:rsidRDefault="00716B73" w:rsidP="00716B73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1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5F36A803" w14:textId="7C00223F" w:rsidR="00716B73" w:rsidRPr="00E204DB" w:rsidRDefault="00716B73" w:rsidP="00716B73">
            <w:pPr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 xml:space="preserve">   DOÇ. DR. SUAT KOL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4ED85933" w14:textId="0F78964F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5CE2D8C2" w14:textId="6735D595" w:rsidR="00716B73" w:rsidRPr="00E204DB" w:rsidRDefault="00716B73" w:rsidP="00E204DB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716B73" w:rsidRPr="005C4C09" w14:paraId="50966A78" w14:textId="77777777" w:rsidTr="00281C5D">
        <w:trPr>
          <w:trHeight w:val="185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46E8AFCE" w14:textId="77777777" w:rsidR="00716B73" w:rsidRPr="005C4C09" w:rsidRDefault="00716B73" w:rsidP="00716B73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D5B08" w14:textId="77777777" w:rsidR="00716B73" w:rsidRPr="00E204DB" w:rsidRDefault="00716B73" w:rsidP="00716B73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3.00-13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2178C" w14:textId="754EA09E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AE6A6" w14:textId="2C207C55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E340B" w14:textId="16148434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148DF01C" w14:textId="28E937F5" w:rsidR="00716B73" w:rsidRPr="00E204DB" w:rsidRDefault="00716B73" w:rsidP="00716B73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0A9BBFAA" w14:textId="69A98F3E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5E3273EE" w14:textId="174F9198" w:rsidR="00716B73" w:rsidRPr="00E204DB" w:rsidRDefault="00716B73" w:rsidP="00E204DB">
            <w:pPr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716B73" w:rsidRPr="005C4C09" w14:paraId="60605787" w14:textId="77777777" w:rsidTr="00281C5D">
        <w:trPr>
          <w:trHeight w:val="199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vAlign w:val="bottom"/>
          </w:tcPr>
          <w:p w14:paraId="357F64D9" w14:textId="77777777" w:rsidR="00716B73" w:rsidRPr="005C4C09" w:rsidRDefault="00716B73" w:rsidP="00716B73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C97D8" w14:textId="77777777" w:rsidR="00716B73" w:rsidRPr="00E204DB" w:rsidRDefault="00716B73" w:rsidP="00716B73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4.00-14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A3074" w14:textId="766495E7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305 ERKEN ÇOC. ÖĞRENME YAKLAŞIMLARI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BF733" w14:textId="0BD7ABA4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75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1BD10" w14:textId="6BE07BA1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3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394EF05F" w14:textId="17AE2013" w:rsidR="00716B73" w:rsidRPr="00E204DB" w:rsidRDefault="00716B73" w:rsidP="00716B73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 xml:space="preserve"> DOÇ. DR. SUAT KOL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2468332C" w14:textId="2E062487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   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4C7FDD79" w14:textId="62912D3D" w:rsidR="00716B73" w:rsidRPr="00E204DB" w:rsidRDefault="00716B73" w:rsidP="00E204DB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716B73" w:rsidRPr="005C4C09" w14:paraId="76ACD515" w14:textId="77777777" w:rsidTr="00281C5D">
        <w:trPr>
          <w:trHeight w:val="199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6B0AB773" w14:textId="77777777" w:rsidR="00716B73" w:rsidRPr="005C4C09" w:rsidRDefault="00716B73" w:rsidP="00716B73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C95B7" w14:textId="77777777" w:rsidR="00716B73" w:rsidRPr="00E204DB" w:rsidRDefault="00716B73" w:rsidP="00716B73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5.00-15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84659" w14:textId="6C2FA830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BB101 EĞİTİME GİRİŞ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8C44F" w14:textId="3CF09166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66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FBF5E" w14:textId="69707788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1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79CD365D" w14:textId="64920CA7" w:rsidR="00716B73" w:rsidRPr="00E204DB" w:rsidRDefault="00716B73" w:rsidP="00716B73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PROF. DR. OSMAN TİTREK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50AB76FC" w14:textId="034BEFF0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5D007C49" w14:textId="76815FC3" w:rsidR="00716B73" w:rsidRPr="00E204DB" w:rsidRDefault="00716B73" w:rsidP="00E204DB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716B73" w:rsidRPr="005C4C09" w14:paraId="49D8579C" w14:textId="77777777" w:rsidTr="00281C5D">
        <w:trPr>
          <w:trHeight w:val="199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524EC640" w14:textId="77777777" w:rsidR="00716B73" w:rsidRPr="005C4C09" w:rsidRDefault="00716B73" w:rsidP="00716B73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87532" w14:textId="16F2AD2B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6.00-16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4C0E0" w14:textId="76E9F7CD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403 OKULA UYUM VE ER. OKURYAZARLIK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836AD" w14:textId="08D4619F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65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67ADE" w14:textId="56B1C4D6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4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5F345F54" w14:textId="7CD928CB" w:rsidR="00716B73" w:rsidRPr="00E204DB" w:rsidRDefault="00716B73" w:rsidP="00716B73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R. ÖĞR. Ü. TURAN ÇAKIR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7739FAB2" w14:textId="31FEF8E5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06536F0F" w14:textId="5C43BD8A" w:rsidR="00716B73" w:rsidRPr="00E204DB" w:rsidRDefault="00716B73" w:rsidP="00E204DB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716B73" w:rsidRPr="005C4C09" w14:paraId="6FD2C1D1" w14:textId="77777777" w:rsidTr="00281C5D">
        <w:trPr>
          <w:trHeight w:val="60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5F777B4A" w14:textId="77777777" w:rsidR="00716B73" w:rsidRPr="005C4C09" w:rsidRDefault="00716B73" w:rsidP="00716B73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C1BF0C" w14:textId="7E4413A4" w:rsidR="00716B73" w:rsidRPr="00E204DB" w:rsidRDefault="00716B73" w:rsidP="00716B73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17.00-17.59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CAD7D1" w14:textId="45F5CACD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006 GELENEKSEL ÇOCUK OYUNLARI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911B30B" w14:textId="0171E1CF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15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4C6706D" w14:textId="08F072AE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-3-4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8" w:space="0" w:color="auto"/>
            </w:tcBorders>
          </w:tcPr>
          <w:p w14:paraId="6BD3D70B" w14:textId="357A6F10" w:rsidR="00716B73" w:rsidRPr="00E204DB" w:rsidRDefault="00243AB4" w:rsidP="00716B73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 xml:space="preserve">   </w:t>
            </w:r>
            <w:r w:rsidR="00716B73"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R. ÖĞR. Ü. AHMET SAKİN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8EDABD8" w14:textId="53942A94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auto"/>
              <w:right w:val="single" w:sz="29" w:space="0" w:color="000000"/>
            </w:tcBorders>
          </w:tcPr>
          <w:p w14:paraId="10E65836" w14:textId="2DCB4128" w:rsidR="00716B73" w:rsidRPr="00E204DB" w:rsidRDefault="00716B73" w:rsidP="00E204DB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716B73" w:rsidRPr="005C4C09" w14:paraId="615CF03C" w14:textId="77777777" w:rsidTr="00281C5D">
        <w:trPr>
          <w:trHeight w:val="219"/>
          <w:jc w:val="center"/>
        </w:trPr>
        <w:tc>
          <w:tcPr>
            <w:tcW w:w="238" w:type="pct"/>
            <w:gridSpan w:val="2"/>
            <w:vMerge w:val="restart"/>
            <w:tcBorders>
              <w:top w:val="single" w:sz="18" w:space="0" w:color="000000"/>
              <w:left w:val="single" w:sz="17" w:space="0" w:color="000000"/>
              <w:bottom w:val="single" w:sz="17" w:space="0" w:color="000000"/>
              <w:right w:val="single" w:sz="4" w:space="0" w:color="000000"/>
            </w:tcBorders>
            <w:vAlign w:val="center"/>
          </w:tcPr>
          <w:p w14:paraId="03626398" w14:textId="33B98BA3" w:rsidR="00716B73" w:rsidRPr="005C4C09" w:rsidRDefault="00716B73" w:rsidP="00716B73">
            <w:pPr>
              <w:spacing w:after="16"/>
              <w:ind w:left="1"/>
              <w:jc w:val="center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4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Kasım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  <w:p w14:paraId="70936AA6" w14:textId="77777777" w:rsidR="00716B73" w:rsidRPr="00392AB9" w:rsidRDefault="00716B73" w:rsidP="00716B73">
            <w:pPr>
              <w:ind w:left="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Salı </w:t>
            </w:r>
          </w:p>
        </w:tc>
        <w:tc>
          <w:tcPr>
            <w:tcW w:w="332" w:type="pct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F577E" w14:textId="77777777" w:rsidR="00716B73" w:rsidRPr="00E204DB" w:rsidRDefault="00716B73" w:rsidP="00716B73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09.00-09.59 </w:t>
            </w:r>
          </w:p>
        </w:tc>
        <w:tc>
          <w:tcPr>
            <w:tcW w:w="1244" w:type="pc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C59E8" w14:textId="6BD1D6CD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BB205 TÜRK EĞİTİM TARİHİ</w:t>
            </w:r>
          </w:p>
        </w:tc>
        <w:tc>
          <w:tcPr>
            <w:tcW w:w="249" w:type="pc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E1384" w14:textId="447F1492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64</w:t>
            </w:r>
          </w:p>
        </w:tc>
        <w:tc>
          <w:tcPr>
            <w:tcW w:w="249" w:type="pc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21105" w14:textId="3342E62A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</w:t>
            </w:r>
          </w:p>
        </w:tc>
        <w:tc>
          <w:tcPr>
            <w:tcW w:w="950" w:type="pc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2BA3AA56" w14:textId="5927E52B" w:rsidR="00716B73" w:rsidRPr="00E204DB" w:rsidRDefault="00716B73" w:rsidP="00716B73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R. ÖĞR. Ü. MERYEM KARATAŞ</w:t>
            </w:r>
          </w:p>
        </w:tc>
        <w:tc>
          <w:tcPr>
            <w:tcW w:w="495" w:type="pct"/>
            <w:tcBorders>
              <w:top w:val="single" w:sz="18" w:space="0" w:color="000000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0CA5D97" w14:textId="7BD26DD4" w:rsidR="00716B73" w:rsidRPr="00E204DB" w:rsidRDefault="00716B73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</w:t>
            </w:r>
            <w:r w:rsidR="00243AB4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11</w:t>
            </w:r>
          </w:p>
        </w:tc>
        <w:tc>
          <w:tcPr>
            <w:tcW w:w="1243" w:type="pct"/>
            <w:tcBorders>
              <w:top w:val="single" w:sz="18" w:space="0" w:color="000000"/>
              <w:left w:val="single" w:sz="18" w:space="0" w:color="auto"/>
              <w:bottom w:val="single" w:sz="4" w:space="0" w:color="000000"/>
              <w:right w:val="single" w:sz="36" w:space="0" w:color="000000"/>
            </w:tcBorders>
          </w:tcPr>
          <w:p w14:paraId="2E75341C" w14:textId="698F7631" w:rsidR="00716B73" w:rsidRPr="00E204DB" w:rsidRDefault="00716B73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716B73" w:rsidRPr="005C4C09" w14:paraId="4FF5B391" w14:textId="77777777" w:rsidTr="00281C5D">
        <w:trPr>
          <w:trHeight w:val="74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45791460" w14:textId="77777777" w:rsidR="00716B73" w:rsidRPr="005C4C09" w:rsidRDefault="00716B73" w:rsidP="00716B73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F73E7" w14:textId="77777777" w:rsidR="00716B73" w:rsidRPr="00E204DB" w:rsidRDefault="00716B73" w:rsidP="00716B73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0.00-10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E3444" w14:textId="42697D4D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33354" w14:textId="6FDB12B4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7FC41" w14:textId="7180A8DD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37B62901" w14:textId="26504C02" w:rsidR="00716B73" w:rsidRPr="00E204DB" w:rsidRDefault="00716B73" w:rsidP="00716B73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2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24FD16B" w14:textId="259027B7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2B21EFB5" w14:textId="0D08CC3E" w:rsidR="00716B73" w:rsidRPr="00E204DB" w:rsidRDefault="00716B73" w:rsidP="00E204DB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716B73" w:rsidRPr="005C4C09" w14:paraId="7660B42E" w14:textId="77777777" w:rsidTr="00281C5D">
        <w:trPr>
          <w:trHeight w:val="155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1FF6A016" w14:textId="77777777" w:rsidR="00716B73" w:rsidRPr="005C4C09" w:rsidRDefault="00716B73" w:rsidP="00716B73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840BC" w14:textId="77777777" w:rsidR="00716B73" w:rsidRPr="00E204DB" w:rsidRDefault="00716B73" w:rsidP="00716B73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1.00-11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856D8" w14:textId="4087B9F1" w:rsidR="00716B73" w:rsidRPr="00E204DB" w:rsidRDefault="00716B73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TUR 101 TÜRK DİLİ I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74796" w14:textId="249D4ACF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62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8818C" w14:textId="284971BE" w:rsidR="00716B73" w:rsidRPr="00E204DB" w:rsidRDefault="00716B73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1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06F4CF81" w14:textId="40F8EA83" w:rsidR="00716B73" w:rsidRPr="00E204DB" w:rsidRDefault="00716B73" w:rsidP="00716B73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ÖĞR. GÖR. DR. HÜRDÜNYA ŞAHAN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78C9418E" w14:textId="31F51670" w:rsidR="00716B73" w:rsidRPr="00E204DB" w:rsidRDefault="00716B73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5BE4DF8B" w14:textId="3FB62DC3" w:rsidR="00716B73" w:rsidRPr="00E204DB" w:rsidRDefault="00716B73" w:rsidP="00E204DB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6D9151BC" w14:textId="77777777" w:rsidTr="00281C5D">
        <w:trPr>
          <w:trHeight w:val="199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76ED3CFF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9FF3F" w14:textId="77777777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2.00-12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1CA0F" w14:textId="24114BF4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EBB303 TÜRK EĞİTİM SİS. </w:t>
            </w:r>
            <w:proofErr w:type="gramStart"/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ve</w:t>
            </w:r>
            <w:proofErr w:type="gramEnd"/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 OKUL YÖNETİMİ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DE527" w14:textId="469BA386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62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187CE" w14:textId="5BDD1FA3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3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0303A1F6" w14:textId="4D138B2D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OÇ. DR. GÖZDE SEZEN GÜLTEKİN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3D690FB7" w14:textId="01CF2AD2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028CC5EA" w14:textId="4B066443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3C2D21E3" w14:textId="77777777" w:rsidTr="008C352E">
        <w:trPr>
          <w:trHeight w:val="214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7AF98E2F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09FC7" w14:textId="77777777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3.00-13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8E7521" w14:textId="12B5DE22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503F5C" w14:textId="7F239270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3032AD" w14:textId="27E45F2A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014FFD2" w14:textId="35D0D767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0A70790" w14:textId="7CBE9115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auto"/>
              <w:right w:val="single" w:sz="36" w:space="0" w:color="000000"/>
            </w:tcBorders>
            <w:shd w:val="clear" w:color="auto" w:fill="auto"/>
          </w:tcPr>
          <w:p w14:paraId="42D9E4D9" w14:textId="3F7EC0FD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664883D0" w14:textId="77777777" w:rsidTr="00281C5D">
        <w:trPr>
          <w:trHeight w:val="199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2A79DF20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71AA6A" w14:textId="77777777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4.00-14.59 </w:t>
            </w:r>
          </w:p>
        </w:tc>
        <w:tc>
          <w:tcPr>
            <w:tcW w:w="12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A36B8A" w14:textId="35EA14ED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391B07" w14:textId="10B61FAE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616E76" w14:textId="12CE5596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07D7A333" w14:textId="1A60E8C4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769C9897" w14:textId="2F779A22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auto"/>
              <w:left w:val="single" w:sz="18" w:space="0" w:color="auto"/>
              <w:bottom w:val="single" w:sz="4" w:space="0" w:color="000000"/>
              <w:right w:val="single" w:sz="29" w:space="0" w:color="000000"/>
            </w:tcBorders>
            <w:shd w:val="clear" w:color="auto" w:fill="auto"/>
          </w:tcPr>
          <w:p w14:paraId="7096DA7B" w14:textId="5EEFC579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53A5DE8D" w14:textId="77777777" w:rsidTr="00281C5D">
        <w:trPr>
          <w:trHeight w:val="204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06F5A865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9D866" w14:textId="77777777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5.00-15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F9340" w14:textId="531EDE0F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9760F" w14:textId="31638CD7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0E20E" w14:textId="66A05ED9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2DAD0AD4" w14:textId="2C7A306C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2853564" w14:textId="5EDBAC9F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2B5E1705" w14:textId="03729C1D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62848AEE" w14:textId="77777777" w:rsidTr="00F97596">
        <w:trPr>
          <w:trHeight w:val="252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1D57A8DB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5A709" w14:textId="77777777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6.00-16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87600" w14:textId="74B7C421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5677D" w14:textId="3F888DE1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3BB23" w14:textId="585E950A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29FCD2E0" w14:textId="5AF08657" w:rsidR="00243AB4" w:rsidRPr="00E204DB" w:rsidRDefault="00243AB4" w:rsidP="00243AB4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33293B8" w14:textId="5E07590F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2659EA76" w14:textId="6239CA00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5C4C9D60" w14:textId="77777777" w:rsidTr="00281C5D">
        <w:trPr>
          <w:trHeight w:val="90"/>
          <w:jc w:val="center"/>
        </w:trPr>
        <w:tc>
          <w:tcPr>
            <w:tcW w:w="238" w:type="pct"/>
            <w:gridSpan w:val="2"/>
            <w:vMerge w:val="restart"/>
            <w:tcBorders>
              <w:top w:val="single" w:sz="17" w:space="0" w:color="000000"/>
              <w:left w:val="single" w:sz="17" w:space="0" w:color="000000"/>
              <w:right w:val="single" w:sz="4" w:space="0" w:color="000000"/>
            </w:tcBorders>
            <w:vAlign w:val="center"/>
          </w:tcPr>
          <w:p w14:paraId="314BEC7B" w14:textId="3E750841" w:rsidR="00243AB4" w:rsidRPr="005C4C09" w:rsidRDefault="00243AB4" w:rsidP="00243AB4">
            <w:pPr>
              <w:spacing w:after="19"/>
              <w:ind w:left="11"/>
              <w:jc w:val="center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5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Kasım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  <w:p w14:paraId="48BC0918" w14:textId="77777777" w:rsidR="00243AB4" w:rsidRPr="005C4C09" w:rsidRDefault="00243AB4" w:rsidP="00243AB4">
            <w:pPr>
              <w:ind w:left="6"/>
              <w:jc w:val="center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Çarşamba </w:t>
            </w:r>
          </w:p>
        </w:tc>
        <w:tc>
          <w:tcPr>
            <w:tcW w:w="33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5B276" w14:textId="365978D1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09.00-09.59</w:t>
            </w:r>
          </w:p>
        </w:tc>
        <w:tc>
          <w:tcPr>
            <w:tcW w:w="1244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C436B" w14:textId="2D19A1E9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001 A.SEÇ. AİLE EĞİTİMİ VE KATILIMI</w:t>
            </w:r>
          </w:p>
        </w:tc>
        <w:tc>
          <w:tcPr>
            <w:tcW w:w="24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CC6FE" w14:textId="4B6543BB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1</w:t>
            </w:r>
          </w:p>
        </w:tc>
        <w:tc>
          <w:tcPr>
            <w:tcW w:w="24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31EBC" w14:textId="06E43FD8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-3-4</w:t>
            </w:r>
          </w:p>
        </w:tc>
        <w:tc>
          <w:tcPr>
            <w:tcW w:w="950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1FBEFB59" w14:textId="1100A009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OÇ. DR. HİLAL İLKNUR TUNÇELİ</w:t>
            </w:r>
          </w:p>
        </w:tc>
        <w:tc>
          <w:tcPr>
            <w:tcW w:w="495" w:type="pct"/>
            <w:tcBorders>
              <w:top w:val="single" w:sz="17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7CBD5248" w14:textId="1675C91C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7</w:t>
            </w:r>
          </w:p>
        </w:tc>
        <w:tc>
          <w:tcPr>
            <w:tcW w:w="1243" w:type="pct"/>
            <w:tcBorders>
              <w:top w:val="single" w:sz="17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060A82E7" w14:textId="4F4130AF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0AE25CB5" w14:textId="77777777" w:rsidTr="00281C5D">
        <w:trPr>
          <w:trHeight w:val="234"/>
          <w:jc w:val="center"/>
        </w:trPr>
        <w:tc>
          <w:tcPr>
            <w:tcW w:w="238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023E5454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5D5EF" w14:textId="77777777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0.00-10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D0D3E" w14:textId="516C2C14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205 OKULÖNCESİ EĞİTİM PROGRAMLARI A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98F88" w14:textId="3DE3D973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45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1BEB8" w14:textId="6919F6FA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4D8E5F5A" w14:textId="35797EC2" w:rsidR="00243AB4" w:rsidRPr="00E204DB" w:rsidRDefault="00243AB4" w:rsidP="00243AB4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 xml:space="preserve">   </w:t>
            </w: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OÇ. DR. HİLAL İLKNUR TUNÇELİ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9ECD69C" w14:textId="60083EA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3DF2137C" w14:textId="12F59B52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4763A032" w14:textId="77777777" w:rsidTr="00071B29">
        <w:trPr>
          <w:trHeight w:val="201"/>
          <w:jc w:val="center"/>
        </w:trPr>
        <w:tc>
          <w:tcPr>
            <w:tcW w:w="238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290B4B5F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73728" w14:textId="77777777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1.00-11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BC37B" w14:textId="79185EEF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301 ERKEN ÇOC. SANAT EĞİTİMİ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CD748" w14:textId="36FEF9A6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42+3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75099" w14:textId="6EBC34D6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3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679BF4CA" w14:textId="4543E649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OÇ. DR. HİLAL İLKNUR TUNÇELİ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50AE935" w14:textId="58E651C3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6EA191CF" w14:textId="735441EC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7CEB28C6" w14:textId="77777777" w:rsidTr="00281C5D">
        <w:trPr>
          <w:trHeight w:val="54"/>
          <w:jc w:val="center"/>
        </w:trPr>
        <w:tc>
          <w:tcPr>
            <w:tcW w:w="238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54056A84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42750" w14:textId="77777777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2.00-12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F1FF7" w14:textId="3DBBE541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ECE 003 </w:t>
            </w:r>
            <w:hyperlink r:id="rId4" w:history="1">
              <w:r w:rsidRPr="00E204DB">
                <w:rPr>
                  <w:rFonts w:ascii="Times New Roman" w:eastAsia="Times New Roman" w:hAnsi="Times New Roman" w:cs="Times New Roman"/>
                  <w:color w:val="auto"/>
                  <w:sz w:val="16"/>
                  <w:szCs w:val="16"/>
                </w:rPr>
                <w:t>A.</w:t>
              </w:r>
            </w:hyperlink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 SEÇ. ÇOCUKTA DAVRANIŞ YÖNETİMİ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434B3" w14:textId="6C56B0D9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31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6C4BE" w14:textId="54CB648D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-3-4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1DD0F80B" w14:textId="19DD4878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OÇ. DR. HİLAL İLKNUR TUNÇELİ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921215B" w14:textId="5931F5DD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07199EBB" w14:textId="0271F03A" w:rsidR="00243AB4" w:rsidRPr="00E204DB" w:rsidRDefault="00243AB4" w:rsidP="00243AB4">
            <w:pPr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635C1257" w14:textId="77777777" w:rsidTr="00281C5D">
        <w:trPr>
          <w:trHeight w:val="210"/>
          <w:jc w:val="center"/>
        </w:trPr>
        <w:tc>
          <w:tcPr>
            <w:tcW w:w="238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648820A6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96FB9" w14:textId="77777777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3.00-13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FE9DE" w14:textId="6C728E9C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BB205 EĞİTİMDE ARAŞTIRMA YÖNTEMLERİ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236BB" w14:textId="31A10F39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7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BC56F" w14:textId="0439B17E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0DB220B9" w14:textId="47FC8039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R. ÖĞR. Ü. SÜLEYMAN DEMİR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059E142E" w14:textId="1FA3630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1C78DA51" w14:textId="68198D5A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24C3B082" w14:textId="77777777" w:rsidTr="00CC5959">
        <w:trPr>
          <w:trHeight w:val="171"/>
          <w:jc w:val="center"/>
        </w:trPr>
        <w:tc>
          <w:tcPr>
            <w:tcW w:w="238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5E38874B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B3378" w14:textId="77777777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4.00-14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259A8" w14:textId="75A7BD8F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ECE 303 </w:t>
            </w:r>
            <w:hyperlink r:id="rId5" w:history="1">
              <w:r w:rsidRPr="00E204DB">
                <w:rPr>
                  <w:rFonts w:ascii="Times New Roman" w:eastAsia="Times New Roman" w:hAnsi="Times New Roman" w:cs="Times New Roman"/>
                  <w:color w:val="auto"/>
                  <w:sz w:val="16"/>
                  <w:szCs w:val="16"/>
                </w:rPr>
                <w:t>ÇOCUĞU TANIMA VE DEĞERLENDİRME</w:t>
              </w:r>
            </w:hyperlink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8CA8E" w14:textId="455351C8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73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684C8" w14:textId="4C30AFFB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3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4670C526" w14:textId="02DC1C89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OÇ. DR. HİLAL İLKNUR TUNÇELİ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F480A22" w14:textId="513F59E8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7-3105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39B9B78F" w14:textId="37509CF3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664343C9" w14:textId="77777777" w:rsidTr="00CC5959">
        <w:trPr>
          <w:trHeight w:val="68"/>
          <w:jc w:val="center"/>
        </w:trPr>
        <w:tc>
          <w:tcPr>
            <w:tcW w:w="238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0257309D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0B227" w14:textId="77777777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5.00-15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A5523" w14:textId="5684B611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ECE 013 RİSK ALTINDAKİ ÇOC. VE EĞİTİMLERİ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7481A" w14:textId="3C4991CD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5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3F527" w14:textId="6D6B4754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-3-4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79B2F0C4" w14:textId="479C43E5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ÖĞR. GÖR. MEHMET KUMRU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48D433D5" w14:textId="50E59510" w:rsidR="00243AB4" w:rsidRPr="00E204DB" w:rsidRDefault="00243AB4" w:rsidP="00243AB4">
            <w:pPr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069A3DD8" w14:textId="2AA1EC4C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03CB77F5" w14:textId="77777777" w:rsidTr="00CC5959">
        <w:trPr>
          <w:trHeight w:val="68"/>
          <w:jc w:val="center"/>
        </w:trPr>
        <w:tc>
          <w:tcPr>
            <w:tcW w:w="238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51ECBE68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16D16" w14:textId="4609C553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16.00-16.59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28C2F" w14:textId="60DC9D62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ECE 011 FARKLI ÜLKELERDE O.ÖNCESİ EĞİTİM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89A7B" w14:textId="0A8E9943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2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B1C05" w14:textId="1B9A5EF5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-3-4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3ADEB103" w14:textId="624F42AB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 xml:space="preserve"> </w:t>
            </w: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ÖĞR. GÖR. MEHMET KUMRU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0C39A356" w14:textId="18A1E243" w:rsidR="00243AB4" w:rsidRPr="00E204DB" w:rsidRDefault="00243AB4" w:rsidP="00243AB4">
            <w:pPr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29" w:space="0" w:color="000000"/>
            </w:tcBorders>
          </w:tcPr>
          <w:p w14:paraId="1A3BD0F1" w14:textId="20F2E72B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2F2DCCAE" w14:textId="77777777" w:rsidTr="00281C5D">
        <w:trPr>
          <w:trHeight w:val="203"/>
          <w:jc w:val="center"/>
        </w:trPr>
        <w:tc>
          <w:tcPr>
            <w:tcW w:w="238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3D8C5853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254DFB" w14:textId="1E4D3FD6" w:rsidR="00243AB4" w:rsidRPr="00E204DB" w:rsidRDefault="00243AB4" w:rsidP="00243AB4">
            <w:pPr>
              <w:ind w:left="106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7.00-17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2D6A41" w14:textId="4D1EF5F5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103 ÇOCUK SAĞLIĞI VE İLKYARDIM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672551" w14:textId="26395B8E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78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5211CF" w14:textId="0E475468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1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8" w:space="0" w:color="auto"/>
            </w:tcBorders>
          </w:tcPr>
          <w:p w14:paraId="7B92FC1A" w14:textId="617DD306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UZM. DR. İBRAHİM HALİL ÜNEY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0DE662F" w14:textId="331584B1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auto"/>
              <w:bottom w:val="single" w:sz="4" w:space="0" w:color="auto"/>
              <w:right w:val="single" w:sz="29" w:space="0" w:color="000000"/>
            </w:tcBorders>
          </w:tcPr>
          <w:p w14:paraId="7F02F2E9" w14:textId="219B2202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7316D668" w14:textId="77777777" w:rsidTr="00281C5D">
        <w:trPr>
          <w:trHeight w:val="94"/>
          <w:jc w:val="center"/>
        </w:trPr>
        <w:tc>
          <w:tcPr>
            <w:tcW w:w="238" w:type="pct"/>
            <w:gridSpan w:val="2"/>
            <w:vMerge w:val="restart"/>
            <w:tcBorders>
              <w:top w:val="single" w:sz="17" w:space="0" w:color="000000"/>
              <w:left w:val="single" w:sz="18" w:space="0" w:color="auto"/>
              <w:bottom w:val="single" w:sz="17" w:space="0" w:color="000000"/>
              <w:right w:val="single" w:sz="4" w:space="0" w:color="000000"/>
            </w:tcBorders>
            <w:vAlign w:val="center"/>
          </w:tcPr>
          <w:p w14:paraId="0B1208C1" w14:textId="421C6C13" w:rsidR="00243AB4" w:rsidRPr="005C4C09" w:rsidRDefault="00243AB4" w:rsidP="00243AB4">
            <w:pPr>
              <w:spacing w:after="19"/>
              <w:ind w:left="20"/>
              <w:jc w:val="center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6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Kasım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  <w:p w14:paraId="4DE689E9" w14:textId="77777777" w:rsidR="00243AB4" w:rsidRPr="005C4C09" w:rsidRDefault="00243AB4" w:rsidP="00243AB4">
            <w:pPr>
              <w:ind w:left="14"/>
              <w:jc w:val="center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Perşembe </w:t>
            </w:r>
          </w:p>
        </w:tc>
        <w:tc>
          <w:tcPr>
            <w:tcW w:w="33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59985" w14:textId="47D0A269" w:rsidR="00243AB4" w:rsidRPr="00E204DB" w:rsidRDefault="00243AB4" w:rsidP="00243AB4">
            <w:pPr>
              <w:ind w:left="104"/>
              <w:rPr>
                <w:color w:val="auto"/>
                <w:sz w:val="16"/>
                <w:szCs w:val="16"/>
              </w:rPr>
            </w:pPr>
            <w:r w:rsidRPr="00E204DB">
              <w:rPr>
                <w:color w:val="auto"/>
                <w:sz w:val="16"/>
                <w:szCs w:val="16"/>
              </w:rPr>
              <w:t>09.00-09.59</w:t>
            </w:r>
          </w:p>
        </w:tc>
        <w:tc>
          <w:tcPr>
            <w:tcW w:w="1244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F500B" w14:textId="6543EEC3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ECE 405 ÖĞRETMENLİK UYGULAMASI I</w:t>
            </w:r>
          </w:p>
        </w:tc>
        <w:tc>
          <w:tcPr>
            <w:tcW w:w="24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30201" w14:textId="7A2BA526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65</w:t>
            </w:r>
          </w:p>
        </w:tc>
        <w:tc>
          <w:tcPr>
            <w:tcW w:w="24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E8FD6" w14:textId="776B9BBC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44</w:t>
            </w:r>
          </w:p>
        </w:tc>
        <w:tc>
          <w:tcPr>
            <w:tcW w:w="950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DF0D66A" w14:textId="12FDD343" w:rsidR="00243AB4" w:rsidRPr="00E204DB" w:rsidRDefault="00D212AD" w:rsidP="00D212AD">
            <w:pPr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 xml:space="preserve">  </w:t>
            </w:r>
            <w:r w:rsidR="00243AB4"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 xml:space="preserve"> ABD ÖĞRETİM ELEMANLARI</w:t>
            </w:r>
          </w:p>
        </w:tc>
        <w:tc>
          <w:tcPr>
            <w:tcW w:w="495" w:type="pct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B5E79E7" w14:textId="7085A3DD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Ofis </w:t>
            </w:r>
          </w:p>
        </w:tc>
        <w:tc>
          <w:tcPr>
            <w:tcW w:w="1243" w:type="pct"/>
            <w:tcBorders>
              <w:top w:val="single" w:sz="17" w:space="0" w:color="000000"/>
              <w:left w:val="single" w:sz="18" w:space="0" w:color="000000"/>
              <w:bottom w:val="single" w:sz="4" w:space="0" w:color="000000"/>
              <w:right w:val="single" w:sz="18" w:space="0" w:color="auto"/>
            </w:tcBorders>
          </w:tcPr>
          <w:p w14:paraId="42773AC8" w14:textId="577461D8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06C5D6EA" w14:textId="77777777" w:rsidTr="00281C5D">
        <w:trPr>
          <w:trHeight w:val="199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4E2C461F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AF44C" w14:textId="77777777" w:rsidR="00243AB4" w:rsidRPr="00E204DB" w:rsidRDefault="00243AB4" w:rsidP="00243AB4">
            <w:pPr>
              <w:ind w:left="104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0.00-10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AC3B3" w14:textId="6BD920F5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 EBB107 EĞİTİM FELSEFESİ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78F10" w14:textId="277317F7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69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29DCC" w14:textId="36E423F3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1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22C4093" w14:textId="6943FF63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DOÇ. DR. SÜBHAN EKŞİOĞLU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6B61A5A" w14:textId="70A95832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auto"/>
            </w:tcBorders>
          </w:tcPr>
          <w:p w14:paraId="631DBC18" w14:textId="26DA8160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18A38678" w14:textId="77777777" w:rsidTr="00281C5D">
        <w:trPr>
          <w:trHeight w:val="60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6ED27B96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C2C9F" w14:textId="7DE455CD" w:rsidR="00243AB4" w:rsidRPr="00E204DB" w:rsidRDefault="00243AB4" w:rsidP="00243AB4">
            <w:pPr>
              <w:ind w:left="104"/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11.00-11.59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87E71" w14:textId="0940BA34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3522C" w14:textId="27447B73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7951C" w14:textId="36F31A4B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74F027C3" w14:textId="33FE1EDF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C3266D1" w14:textId="092D901B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auto"/>
            </w:tcBorders>
          </w:tcPr>
          <w:p w14:paraId="749F26E1" w14:textId="744EAC1B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6657FB6C" w14:textId="77777777" w:rsidTr="00281C5D">
        <w:trPr>
          <w:trHeight w:val="107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546A5F77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D4913" w14:textId="77777777" w:rsidR="00243AB4" w:rsidRPr="00E204DB" w:rsidRDefault="00243AB4" w:rsidP="00243AB4">
            <w:pPr>
              <w:ind w:left="104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2.00-12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92682" w14:textId="76AA2D1D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0DA35" w14:textId="216E3875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72372" w14:textId="521241AC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5F77434" w14:textId="2F39A8EC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131B3AE" w14:textId="7C644F0D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6AC6C3F2" w14:textId="7AA3E3BA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13D801D9" w14:textId="77777777" w:rsidTr="00281C5D">
        <w:trPr>
          <w:trHeight w:val="107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79BB16B6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6339FB" w14:textId="0AC28FFB" w:rsidR="00243AB4" w:rsidRPr="00E204DB" w:rsidRDefault="00243AB4" w:rsidP="00243AB4">
            <w:pPr>
              <w:ind w:left="104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3.00-13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B42163" w14:textId="39F98B7E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MB SEÇMELİ 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6908C9" w14:textId="77777777" w:rsidR="00243AB4" w:rsidRPr="00E204DB" w:rsidRDefault="00243AB4" w:rsidP="00243AB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18638" w14:textId="3B60033D" w:rsidR="00243AB4" w:rsidRPr="00E204DB" w:rsidRDefault="00243AB4" w:rsidP="00243AB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  <w:shd w:val="clear" w:color="auto" w:fill="auto"/>
          </w:tcPr>
          <w:p w14:paraId="3136CF1D" w14:textId="7777777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  <w:shd w:val="clear" w:color="auto" w:fill="auto"/>
          </w:tcPr>
          <w:p w14:paraId="1EB44AED" w14:textId="7777777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05AB3334" w14:textId="7777777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7AAE1B69" w14:textId="77777777" w:rsidTr="00281C5D">
        <w:trPr>
          <w:trHeight w:val="107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60CB9EE6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9BB8D0" w14:textId="651A4E13" w:rsidR="00243AB4" w:rsidRPr="00E204DB" w:rsidRDefault="00243AB4" w:rsidP="00243AB4">
            <w:pPr>
              <w:ind w:left="104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4.00-14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0E0CE8" w14:textId="7991B99A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MB SEÇMELİ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019DC5" w14:textId="77777777" w:rsidR="00243AB4" w:rsidRPr="00E204DB" w:rsidRDefault="00243AB4" w:rsidP="00243AB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1F82C" w14:textId="7182E7C0" w:rsidR="00243AB4" w:rsidRPr="00E204DB" w:rsidRDefault="00243AB4" w:rsidP="00243AB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  <w:shd w:val="clear" w:color="auto" w:fill="auto"/>
          </w:tcPr>
          <w:p w14:paraId="196A8C4C" w14:textId="7777777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  <w:shd w:val="clear" w:color="auto" w:fill="auto"/>
          </w:tcPr>
          <w:p w14:paraId="2795110F" w14:textId="7777777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1CBC30F0" w14:textId="7777777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6EC8B75D" w14:textId="77777777" w:rsidTr="00281C5D">
        <w:trPr>
          <w:trHeight w:val="107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4AC3F351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A4670" w14:textId="577F1C26" w:rsidR="00243AB4" w:rsidRPr="00E204DB" w:rsidRDefault="00243AB4" w:rsidP="00243AB4">
            <w:pPr>
              <w:ind w:left="104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5.00-15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D12A0" w14:textId="42B228B6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GK SEÇMELİ 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19C51" w14:textId="6BB53381" w:rsidR="00243AB4" w:rsidRPr="00E204DB" w:rsidRDefault="00243AB4" w:rsidP="00243AB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05918" w14:textId="714E80EF" w:rsidR="00243AB4" w:rsidRPr="00E204DB" w:rsidRDefault="00243AB4" w:rsidP="00243AB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72F6C6CE" w14:textId="0C5D45E1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035CBEB" w14:textId="5E520A2D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2ADCAC3F" w14:textId="5FF1E7AF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0488444E" w14:textId="77777777" w:rsidTr="00281C5D">
        <w:trPr>
          <w:trHeight w:val="107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7CE616D9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78CC7" w14:textId="4B93A021" w:rsidR="00243AB4" w:rsidRPr="00E204DB" w:rsidRDefault="00243AB4" w:rsidP="00243AB4">
            <w:pPr>
              <w:ind w:left="104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6.00-16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07135" w14:textId="7972E47B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GK SEÇMELİ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3B99A" w14:textId="77777777" w:rsidR="00243AB4" w:rsidRPr="00E204DB" w:rsidRDefault="00243AB4" w:rsidP="00243AB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3F706" w14:textId="77777777" w:rsidR="00243AB4" w:rsidRPr="00E204DB" w:rsidRDefault="00243AB4" w:rsidP="00243AB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CC89639" w14:textId="7777777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637B18C" w14:textId="7777777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21A2FB1D" w14:textId="7777777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66656C70" w14:textId="77777777" w:rsidTr="00281C5D">
        <w:trPr>
          <w:trHeight w:val="107"/>
          <w:jc w:val="center"/>
        </w:trPr>
        <w:tc>
          <w:tcPr>
            <w:tcW w:w="238" w:type="pct"/>
            <w:gridSpan w:val="2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252F6824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B0293" w14:textId="3EF6B09D" w:rsidR="00243AB4" w:rsidRPr="00E204DB" w:rsidRDefault="00243AB4" w:rsidP="00243AB4">
            <w:pPr>
              <w:ind w:left="104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1</w:t>
            </w:r>
            <w:r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7</w:t>
            </w: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.00-1</w:t>
            </w:r>
            <w:r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7</w:t>
            </w: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E7E8B" w14:textId="6CB84634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BB403 OKULLARDA REHBERLİK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CE3A4" w14:textId="746A2C34" w:rsidR="00243AB4" w:rsidRPr="00E204DB" w:rsidRDefault="00243AB4" w:rsidP="00243AB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6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97CBB" w14:textId="282EB5B6" w:rsidR="00243AB4" w:rsidRPr="00E204DB" w:rsidRDefault="00243AB4" w:rsidP="00243AB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4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2DA2CA82" w14:textId="22FDD379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ÖĞR. GÖR. EDA BİÇENER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593F9605" w14:textId="7EA67FF3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776B31E1" w14:textId="27A1F48D" w:rsidR="00243AB4" w:rsidRPr="00E204DB" w:rsidRDefault="00243AB4" w:rsidP="00243AB4">
            <w:pPr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6470BB48" w14:textId="77777777" w:rsidTr="00281C5D">
        <w:trPr>
          <w:trHeight w:val="216"/>
          <w:jc w:val="center"/>
        </w:trPr>
        <w:tc>
          <w:tcPr>
            <w:tcW w:w="238" w:type="pct"/>
            <w:gridSpan w:val="2"/>
            <w:vMerge w:val="restart"/>
            <w:tcBorders>
              <w:top w:val="single" w:sz="18" w:space="0" w:color="000000"/>
              <w:left w:val="single" w:sz="18" w:space="0" w:color="auto"/>
              <w:bottom w:val="single" w:sz="24" w:space="0" w:color="000000"/>
              <w:right w:val="single" w:sz="4" w:space="0" w:color="000000"/>
            </w:tcBorders>
            <w:vAlign w:val="center"/>
          </w:tcPr>
          <w:p w14:paraId="3955010C" w14:textId="05AF99FD" w:rsidR="00243AB4" w:rsidRPr="005C4C09" w:rsidRDefault="00243AB4" w:rsidP="00243AB4">
            <w:pPr>
              <w:ind w:left="29"/>
              <w:jc w:val="center"/>
              <w:rPr>
                <w:sz w:val="16"/>
                <w:szCs w:val="16"/>
              </w:rPr>
            </w:pP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7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Kasım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</w:t>
            </w:r>
            <w:r w:rsidRPr="005C4C0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Cuma </w:t>
            </w:r>
          </w:p>
        </w:tc>
        <w:tc>
          <w:tcPr>
            <w:tcW w:w="33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5F830" w14:textId="77777777" w:rsidR="00243AB4" w:rsidRPr="00E204DB" w:rsidRDefault="00243AB4" w:rsidP="00243AB4">
            <w:pPr>
              <w:ind w:left="104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09.00-09.59 </w:t>
            </w:r>
          </w:p>
        </w:tc>
        <w:tc>
          <w:tcPr>
            <w:tcW w:w="1244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F0036" w14:textId="18B7BE77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008 A.SEÇ. ERKEN ÇOC. DUYU EĞİTİMİ</w:t>
            </w:r>
          </w:p>
        </w:tc>
        <w:tc>
          <w:tcPr>
            <w:tcW w:w="24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6CEA1" w14:textId="5355F552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31</w:t>
            </w:r>
          </w:p>
        </w:tc>
        <w:tc>
          <w:tcPr>
            <w:tcW w:w="24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7E8FD" w14:textId="0FB3E695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-3-4</w:t>
            </w:r>
          </w:p>
        </w:tc>
        <w:tc>
          <w:tcPr>
            <w:tcW w:w="950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6C5215CA" w14:textId="03A1959C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R. ÖĞR. Ü. ESRA BETÜL KÖLEMEN</w:t>
            </w:r>
          </w:p>
        </w:tc>
        <w:tc>
          <w:tcPr>
            <w:tcW w:w="495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241AC52B" w14:textId="68F52CFA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</w:t>
            </w:r>
          </w:p>
        </w:tc>
        <w:tc>
          <w:tcPr>
            <w:tcW w:w="124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320AD3EB" w14:textId="0B2F934D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3002FC1A" w14:textId="77777777" w:rsidTr="001A5685">
        <w:trPr>
          <w:trHeight w:val="191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53CD9BFC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602CB" w14:textId="77777777" w:rsidR="00243AB4" w:rsidRPr="00E204DB" w:rsidRDefault="00243AB4" w:rsidP="00243AB4">
            <w:pPr>
              <w:ind w:left="104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0.00-10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05DCF8" w14:textId="5A6EF113" w:rsidR="00243AB4" w:rsidRPr="00E204DB" w:rsidRDefault="00243AB4" w:rsidP="00243AB4">
            <w:pPr>
              <w:ind w:left="106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ATA 101ATATÜRK İLKELERİ ve İNKILAP TARİHİ I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5AFB6" w14:textId="1A2C7AA0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63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AEAEA" w14:textId="6527E494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1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2412DE2A" w14:textId="4678EF9C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 xml:space="preserve">ÖĞR. GÖR. DR. HATİCE AKAN 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2E1ABDB" w14:textId="288D1874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268AA5AF" w14:textId="3B32AECA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4674B992" w14:textId="77777777" w:rsidTr="00281C5D">
        <w:trPr>
          <w:trHeight w:val="204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7D8E2D89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5D488" w14:textId="77777777" w:rsidR="00243AB4" w:rsidRPr="00E204DB" w:rsidRDefault="00243AB4" w:rsidP="00243AB4">
            <w:pPr>
              <w:ind w:left="104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1.00-11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757AD" w14:textId="4CDB91AF" w:rsidR="00243AB4" w:rsidRPr="00E204DB" w:rsidRDefault="00243AB4" w:rsidP="00243AB4">
            <w:pPr>
              <w:ind w:left="106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İNG 193 YABANCI DİL I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1FCB5" w14:textId="0F5F0F53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62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B3B66" w14:textId="5EC6CFAC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1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6E4290B1" w14:textId="0C19F126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ÖĞR. GÖR. ÖMER İLHAN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AB5D1F0" w14:textId="5A44F55A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7C438C92" w14:textId="22684F9B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314A7418" w14:textId="77777777" w:rsidTr="00CF5A4A">
        <w:trPr>
          <w:trHeight w:val="204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06FFEBB0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163A8" w14:textId="77777777" w:rsidR="00243AB4" w:rsidRPr="00E204DB" w:rsidRDefault="00243AB4" w:rsidP="00243AB4">
            <w:pPr>
              <w:ind w:left="104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2.00-12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A43DB7" w14:textId="77777777" w:rsidR="00243AB4" w:rsidRPr="00E204DB" w:rsidRDefault="00243AB4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201 ERKEN ÇOCUKLUKTA FEN EĞİTİMİ A</w:t>
            </w:r>
          </w:p>
          <w:p w14:paraId="623B8FB9" w14:textId="63ED9575" w:rsidR="00243AB4" w:rsidRPr="00E204DB" w:rsidRDefault="00243AB4" w:rsidP="00243AB4">
            <w:pPr>
              <w:ind w:left="106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201 ERKEN ÇOCUKLUKTA FEN EĞİTİMİ B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493E2" w14:textId="77777777" w:rsidR="00243AB4" w:rsidRPr="00E204DB" w:rsidRDefault="00243AB4" w:rsidP="00243AB4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42</w:t>
            </w:r>
          </w:p>
          <w:p w14:paraId="34F7507D" w14:textId="7CDA2AB3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5A19F" w14:textId="2757B0A3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2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644DE00F" w14:textId="6A20175B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DR. ÖĞR. Ü. ESRA BETÜL KÖLEMEN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51ECB601" w14:textId="77777777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</w:t>
            </w:r>
          </w:p>
          <w:p w14:paraId="0E7B2A4A" w14:textId="010F2E04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1D571843" w14:textId="16C2A715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43DDF968" w14:textId="77777777" w:rsidTr="00992EFB">
        <w:trPr>
          <w:trHeight w:val="160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10548793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1D77D" w14:textId="77777777" w:rsidR="00243AB4" w:rsidRPr="00E204DB" w:rsidRDefault="00243AB4" w:rsidP="00243AB4">
            <w:pPr>
              <w:ind w:left="104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3.00-13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149C06" w14:textId="215DBF80" w:rsidR="00243AB4" w:rsidRPr="00E204DB" w:rsidRDefault="00243AB4" w:rsidP="00243AB4">
            <w:pPr>
              <w:ind w:left="106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203 ERKEN ÇOC. MATEMATİK EĞİTİMİ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A9D39" w14:textId="423F89AD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70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23BD6" w14:textId="1F938567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51AE80A5" w14:textId="79717C95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R. ÖĞR. Ü. ESRA BETÜL KÖLEMEN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2E8A162E" w14:textId="11C55ADD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0281AD32" w14:textId="449085D4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5582C11A" w14:textId="77777777" w:rsidTr="00281C5D">
        <w:trPr>
          <w:trHeight w:val="160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700392BA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0D218" w14:textId="717B0811" w:rsidR="00243AB4" w:rsidRPr="00E204DB" w:rsidRDefault="00243AB4" w:rsidP="00243AB4">
            <w:pPr>
              <w:ind w:left="104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4.00-14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8CB8C" w14:textId="3764AEB5" w:rsidR="00243AB4" w:rsidRPr="00E204DB" w:rsidRDefault="00243AB4" w:rsidP="00243AB4">
            <w:pPr>
              <w:ind w:left="106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 ENF 101 BİLİŞİM TEKNOLOJİLERİ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571C1" w14:textId="682D3C8E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68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9E64A" w14:textId="08CED22D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1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DC44AF3" w14:textId="0161B396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ÖĞR. GÖR. DR. AYDIN KİPER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3E7C0A3E" w14:textId="1C332D8D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-3107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37A1CEAE" w14:textId="776AEE81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  <w:tr w:rsidR="00243AB4" w:rsidRPr="005C4C09" w14:paraId="3B19CF7C" w14:textId="77777777" w:rsidTr="00281C5D">
        <w:trPr>
          <w:trHeight w:val="199"/>
          <w:jc w:val="center"/>
        </w:trPr>
        <w:tc>
          <w:tcPr>
            <w:tcW w:w="238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35B5E500" w14:textId="77777777" w:rsidR="00243AB4" w:rsidRPr="005C4C09" w:rsidRDefault="00243AB4" w:rsidP="00243AB4">
            <w:pPr>
              <w:rPr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1E1EEFCB" w14:textId="730A628F" w:rsidR="00243AB4" w:rsidRPr="00E204DB" w:rsidRDefault="00243AB4" w:rsidP="00243AB4">
            <w:pPr>
              <w:ind w:left="104"/>
              <w:rPr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 xml:space="preserve">15.00-15.59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23E1FA77" w14:textId="7FF3D6AF" w:rsidR="00243AB4" w:rsidRPr="00E204DB" w:rsidRDefault="00243AB4" w:rsidP="00243AB4">
            <w:pPr>
              <w:ind w:left="106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ECE 005 A.SEÇ. ÇOC. SOSYAL BECERİ EĞİTİMİ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48DBEE7F" w14:textId="5C8BF1E7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17</w:t>
            </w: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2F527828" w14:textId="6E09D937" w:rsidR="00243AB4" w:rsidRPr="00E204DB" w:rsidRDefault="00243AB4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2-3-4</w:t>
            </w:r>
          </w:p>
        </w:tc>
        <w:tc>
          <w:tcPr>
            <w:tcW w:w="950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7" w:space="0" w:color="000000"/>
            </w:tcBorders>
          </w:tcPr>
          <w:p w14:paraId="09D8509B" w14:textId="752B2BBA" w:rsidR="00243AB4" w:rsidRPr="00E204DB" w:rsidRDefault="00243AB4" w:rsidP="00243AB4">
            <w:pPr>
              <w:ind w:left="110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DR. ÖĞR. Ü. ESRA BETÜL KÖLEMEN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7" w:space="0" w:color="000000"/>
            </w:tcBorders>
          </w:tcPr>
          <w:p w14:paraId="4A98F504" w14:textId="29C1F17A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  <w:r w:rsidRPr="00E204DB"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  <w:t>3105</w:t>
            </w:r>
          </w:p>
        </w:tc>
        <w:tc>
          <w:tcPr>
            <w:tcW w:w="1243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8" w:space="0" w:color="auto"/>
            </w:tcBorders>
          </w:tcPr>
          <w:p w14:paraId="68FC88D2" w14:textId="5C4CB88F" w:rsidR="00243AB4" w:rsidRPr="00E204DB" w:rsidRDefault="00243AB4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6"/>
                <w:szCs w:val="16"/>
              </w:rPr>
            </w:pPr>
          </w:p>
        </w:tc>
      </w:tr>
    </w:tbl>
    <w:p w14:paraId="7BFB94C2" w14:textId="3E585E7C" w:rsidR="00D01182" w:rsidRDefault="00417BA0" w:rsidP="00952A5A">
      <w:pPr>
        <w:spacing w:after="14"/>
        <w:ind w:left="1416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MEL EĞİTİM BÖLÜM</w:t>
      </w:r>
      <w:r w:rsidR="00952A5A" w:rsidRPr="00952A5A">
        <w:rPr>
          <w:rFonts w:ascii="Times New Roman" w:hAnsi="Times New Roman" w:cs="Times New Roman"/>
          <w:b/>
        </w:rPr>
        <w:t xml:space="preserve"> BAŞKANI</w:t>
      </w:r>
    </w:p>
    <w:p w14:paraId="084B0D57" w14:textId="55F6AC16" w:rsidR="00952A5A" w:rsidRDefault="00D01182" w:rsidP="00952A5A">
      <w:pPr>
        <w:spacing w:after="14"/>
        <w:ind w:left="1416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417BA0">
        <w:rPr>
          <w:rFonts w:ascii="Times New Roman" w:hAnsi="Times New Roman" w:cs="Times New Roman"/>
          <w:b/>
        </w:rPr>
        <w:t xml:space="preserve">PROF. DR. </w:t>
      </w:r>
      <w:r w:rsidR="00D35A5B">
        <w:rPr>
          <w:rFonts w:ascii="Times New Roman" w:hAnsi="Times New Roman" w:cs="Times New Roman"/>
          <w:b/>
        </w:rPr>
        <w:t>MUSTAFA BEKTAŞ</w:t>
      </w:r>
    </w:p>
    <w:p w14:paraId="017D3DBA" w14:textId="77777777" w:rsidR="00D35A5B" w:rsidRDefault="00D35A5B" w:rsidP="00952A5A">
      <w:pPr>
        <w:spacing w:after="14"/>
        <w:ind w:left="1416"/>
        <w:jc w:val="right"/>
        <w:rPr>
          <w:rFonts w:ascii="Times New Roman" w:hAnsi="Times New Roman" w:cs="Times New Roman"/>
          <w:b/>
        </w:rPr>
      </w:pPr>
    </w:p>
    <w:p w14:paraId="58A2BFD8" w14:textId="77777777" w:rsidR="00D35A5B" w:rsidRPr="005610A3" w:rsidRDefault="00D35A5B" w:rsidP="00D35A5B">
      <w:pPr>
        <w:spacing w:after="19"/>
        <w:ind w:left="20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5610A3">
        <w:rPr>
          <w:rFonts w:ascii="Times New Roman" w:hAnsi="Times New Roman" w:cs="Times New Roman"/>
          <w:b/>
          <w:sz w:val="18"/>
          <w:szCs w:val="18"/>
        </w:rPr>
        <w:lastRenderedPageBreak/>
        <w:t xml:space="preserve">MB GK SEÇ SINAV TAKVİMİ </w:t>
      </w:r>
      <w:r w:rsidRPr="005610A3">
        <w:rPr>
          <w:rFonts w:ascii="Times New Roman" w:eastAsia="Times New Roman" w:hAnsi="Times New Roman" w:cs="Times New Roman"/>
          <w:b/>
          <w:sz w:val="18"/>
          <w:szCs w:val="18"/>
        </w:rPr>
        <w:t>16 Kasım 2023 Perşembe (13-00-17.00)</w:t>
      </w:r>
    </w:p>
    <w:tbl>
      <w:tblPr>
        <w:tblW w:w="14319" w:type="dxa"/>
        <w:tblInd w:w="-4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2"/>
        <w:gridCol w:w="3827"/>
        <w:gridCol w:w="3686"/>
        <w:gridCol w:w="708"/>
        <w:gridCol w:w="1985"/>
        <w:gridCol w:w="3261"/>
      </w:tblGrid>
      <w:tr w:rsidR="00D35A5B" w:rsidRPr="005610A3" w14:paraId="2C982778" w14:textId="77777777" w:rsidTr="00FD12EA">
        <w:trPr>
          <w:trHeight w:val="290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A6A977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01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00"/>
            <w:vAlign w:val="bottom"/>
          </w:tcPr>
          <w:p w14:paraId="72C03EED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AÇIK VE UZAKTAN ÖĞRENME (A) I. ÖĞRETİM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543AFE4F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ŞULE YILMAZ ÖZDE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63B1269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3:00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33E2DB2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202-3110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</w:tcPr>
          <w:p w14:paraId="136BE0B4" w14:textId="06511CCC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056AD986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42EE468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02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vAlign w:val="bottom"/>
          </w:tcPr>
          <w:p w14:paraId="75FD645C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ÇOCUK PSİKOLOJİSİ (A)2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150023EC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MEHMET RAZGATLIOĞLU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6ECA02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3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2488E2F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1-310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</w:tcPr>
          <w:p w14:paraId="44838AA6" w14:textId="70CA5F3A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0F40B1E0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27ADA3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03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vAlign w:val="bottom"/>
          </w:tcPr>
          <w:p w14:paraId="603D3CC0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DİKKAT EKSİKLİĞİ VE HİPERAKTİVİTE BOZUKLUĞU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28507961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ÖZLEM GÜMÜŞKAY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24D39BC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3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AC9D50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201-311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</w:tcPr>
          <w:p w14:paraId="141BF2DD" w14:textId="1EB418DA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7C9B978D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FF48A95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05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vAlign w:val="bottom"/>
          </w:tcPr>
          <w:p w14:paraId="2375566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ĞİTİM ANTROPOLOJİSİ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6780E3A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OÇ. DR. CÜNEYT BİRKÖ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6AA0130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3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2FC7CE2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203-320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</w:tcPr>
          <w:p w14:paraId="3B4FB9E7" w14:textId="7E2A2282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64B8285B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11E4BF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07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vAlign w:val="bottom"/>
          </w:tcPr>
          <w:p w14:paraId="61815C36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ĞİTİMDE DRAMA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3ABB61F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ARŞ. GÖR. MEHMET KUMRU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A99B6B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3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2BC202E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</w:tcPr>
          <w:p w14:paraId="262B430E" w14:textId="317AC1B9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0BEFC34D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7F114B6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11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vAlign w:val="bottom"/>
          </w:tcPr>
          <w:p w14:paraId="46B441F0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LEŞTİREL DÜŞÜNME VE ANALİTİK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0C527A65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ŞULE ELMAL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32E1EE0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3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B635B55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5-310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</w:tcPr>
          <w:p w14:paraId="1DB38B32" w14:textId="4D66B0A5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67A7C8EA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24150D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15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vAlign w:val="bottom"/>
          </w:tcPr>
          <w:p w14:paraId="6B48506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KARŞILAŞTIRMALI EĞİTİM (A) 2.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5041D14B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OÇ. DR. MİTHAT TAKUNYAC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06FB8C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3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EECE069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7-3108-3109-3204-320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</w:tcPr>
          <w:p w14:paraId="3069D89D" w14:textId="77938CFE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04AAFF3D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D39698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17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vAlign w:val="bottom"/>
          </w:tcPr>
          <w:p w14:paraId="12451A0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MÜZE EĞİTİMİ(A) 2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0004BCC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MUSTAFA ALPER ÇETİ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0CB4BF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3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22E9150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207-321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</w:tcPr>
          <w:p w14:paraId="6F896315" w14:textId="7294F16B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402F7541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F0E7C23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18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E699"/>
            <w:vAlign w:val="bottom"/>
          </w:tcPr>
          <w:p w14:paraId="59BD0E4D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OKUL DIŞI ÖĞRENME ORTAMLARI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44DA73AB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CANAN LAÇİN ŞİMŞE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0B943CD8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4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0EED627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1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</w:tcPr>
          <w:p w14:paraId="759A6C08" w14:textId="56FE8D88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5138128D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7B20C50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19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E699"/>
            <w:vAlign w:val="bottom"/>
          </w:tcPr>
          <w:p w14:paraId="048F40C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ÖĞRENME GÜÇLÜĞÜ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06B461AB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UĞUR YASSIBAŞ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113950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4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748A79F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5-310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</w:tcPr>
          <w:p w14:paraId="3953718D" w14:textId="7E887764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79392F52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F2C8D60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20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E699"/>
            <w:vAlign w:val="bottom"/>
          </w:tcPr>
          <w:p w14:paraId="1B389A22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ÖĞRETİMİ BİREYSELLEŞTİRME VE UYARLAMA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657DC05F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EMRAH BİLGİÇ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449FB4B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4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53A2C9C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1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</w:tcPr>
          <w:p w14:paraId="63CE37A2" w14:textId="54592120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6EB60BC7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1D94517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23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E699"/>
            <w:vAlign w:val="bottom"/>
          </w:tcPr>
          <w:p w14:paraId="273C573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ĞİTSEL OYUNLAR (A) 2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50EA232E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CANAN LAÇİN ŞİMŞE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1548BE1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4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3870D5B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</w:tcPr>
          <w:p w14:paraId="4F1834FF" w14:textId="7A58B4BE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54C5F725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8EEB5C5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27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E699"/>
            <w:vAlign w:val="bottom"/>
          </w:tcPr>
          <w:p w14:paraId="58C036BC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GELECEK OKURYAZARLIĞI VE EĞİTİMİ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6100A0E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ARŞ. GÖR. DR. MEHMET UYMAZ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02A09F2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4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7CC7A0F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201-320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</w:tcPr>
          <w:p w14:paraId="1A734FB8" w14:textId="381AE159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3057585D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9A73436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30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E699"/>
            <w:vAlign w:val="bottom"/>
          </w:tcPr>
          <w:p w14:paraId="2E8AD96E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OKUMA VE BEYİN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1FC41453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DURSUN AKSU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04C72F1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4:00</w:t>
            </w:r>
          </w:p>
        </w:tc>
        <w:tc>
          <w:tcPr>
            <w:tcW w:w="198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FE269A2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1-3103</w:t>
            </w:r>
          </w:p>
        </w:tc>
        <w:tc>
          <w:tcPr>
            <w:tcW w:w="326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E699"/>
            <w:noWrap/>
            <w:vAlign w:val="bottom"/>
          </w:tcPr>
          <w:p w14:paraId="3BFB3CC6" w14:textId="7A43E4C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00391ECE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1E5B8DC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30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E699"/>
            <w:vAlign w:val="bottom"/>
          </w:tcPr>
          <w:p w14:paraId="04F197EF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OKUMA VE BEYİN (A) 2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435E4E4B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DURSUN AKSU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3EE5C01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4:00</w:t>
            </w:r>
          </w:p>
        </w:tc>
        <w:tc>
          <w:tcPr>
            <w:tcW w:w="198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4C5427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D45221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68F02C4E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A5F6788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31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E699"/>
            <w:vAlign w:val="bottom"/>
          </w:tcPr>
          <w:p w14:paraId="291383B5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ÖZEL ÖĞRETİM KURUMLARINDA EĞİTİM VE ÖĞRETMENLİK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6CB07A90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OÇ. DR. MİTHAT TAKUNYAC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95ACEE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4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3BC0B05D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202-3204-3205-3207-3211-3212-320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</w:tcPr>
          <w:p w14:paraId="6A3AB2F4" w14:textId="19AC9125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39EC9E0B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0E09B3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BB032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E699"/>
            <w:vAlign w:val="bottom"/>
          </w:tcPr>
          <w:p w14:paraId="23AFF9AE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SÖZSÜZ İLETİŞİM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310A5A7C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ARŞ. GÖR. DR. SAFA EROĞLU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53E0B7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4:0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84A5B1F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9</w:t>
            </w:r>
          </w:p>
        </w:tc>
        <w:tc>
          <w:tcPr>
            <w:tcW w:w="32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E699"/>
            <w:noWrap/>
            <w:vAlign w:val="bottom"/>
          </w:tcPr>
          <w:p w14:paraId="0796A961" w14:textId="0C48ECD2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6CC0D12F" w14:textId="77777777" w:rsidTr="00FD12EA">
        <w:trPr>
          <w:trHeight w:val="290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577E17D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02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4C6E7"/>
            <w:vAlign w:val="bottom"/>
          </w:tcPr>
          <w:p w14:paraId="23125BEB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BESLENME VE SAĞLIK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125D023E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BELGİN UZU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52BBD06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5:00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9FF4102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1-3103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</w:tcPr>
          <w:p w14:paraId="606DBB8C" w14:textId="64B1E67D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1E769410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C25E46C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04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4C6E7"/>
            <w:vAlign w:val="bottom"/>
          </w:tcPr>
          <w:p w14:paraId="14B8CFE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BİLİM VE ARAŞTIRMA ETİĞİ (A)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110C0A57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AHMET SAKİ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5F55B0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5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0B2414A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1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</w:tcPr>
          <w:p w14:paraId="517F5F44" w14:textId="17E43E14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09924AC1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61AFF61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07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4C6E7"/>
            <w:vAlign w:val="bottom"/>
          </w:tcPr>
          <w:p w14:paraId="14C416B7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İNSAN HAKLARI VE DEMOKRASİ EĞİTİMİ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41A8223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OÇ. DR. CÜNEYT BİRKÖ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A35EA4D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5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16A8702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209-320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</w:tcPr>
          <w:p w14:paraId="5ECA14F1" w14:textId="2A2E31A0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14D061D9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C4A827D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08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4C6E7"/>
            <w:vAlign w:val="bottom"/>
          </w:tcPr>
          <w:p w14:paraId="617CCDF9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İNSAN İLİŞKİLERİ VE İLETİŞİM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0BF6BE20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ŞULE YILMAZ ÖZDE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3E87DFC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5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935F467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202-320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</w:tcPr>
          <w:p w14:paraId="05EDF4AE" w14:textId="49328EFB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4EBB88EB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94682DF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11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4C6E7"/>
            <w:vAlign w:val="bottom"/>
          </w:tcPr>
          <w:p w14:paraId="411771F7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MEDYA OKURYAZARLIĞI (A) 2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3B7BD91D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MUSTAFA ALPER ÇETİ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944F2D9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5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52522FC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</w:tcPr>
          <w:p w14:paraId="7CBBE134" w14:textId="33A41471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422A8DB5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B80711F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14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4C6E7"/>
            <w:vAlign w:val="bottom"/>
          </w:tcPr>
          <w:p w14:paraId="59806C41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TÜRK HALK OYUNLARI (A) 1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2EC5EA15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MURAT GÜDE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9B1F3C1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5:00</w:t>
            </w:r>
          </w:p>
        </w:tc>
        <w:tc>
          <w:tcPr>
            <w:tcW w:w="198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AE121EF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UYGULAMALI SINAV YAPILACAK</w:t>
            </w:r>
          </w:p>
        </w:tc>
        <w:tc>
          <w:tcPr>
            <w:tcW w:w="326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4C6E7"/>
            <w:noWrap/>
            <w:vAlign w:val="bottom"/>
          </w:tcPr>
          <w:p w14:paraId="69DF9A2D" w14:textId="38B1040D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7B3F62EE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58B3F07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14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4C6E7"/>
            <w:vAlign w:val="bottom"/>
          </w:tcPr>
          <w:p w14:paraId="79FDED6B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TÜRK HALK OYUNLARI (A) 2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1D8A2812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MURAT GÜDE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82FFA4D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5:00</w:t>
            </w:r>
          </w:p>
        </w:tc>
        <w:tc>
          <w:tcPr>
            <w:tcW w:w="198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A24BE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4473815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092B6849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9C3347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16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E1F2"/>
            <w:vAlign w:val="bottom"/>
          </w:tcPr>
          <w:p w14:paraId="60C11B70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TÜRK KÜLTÜR COĞRAFYASI (A) 1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</w:tcPr>
          <w:p w14:paraId="6B467FD6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ARŞ. GÖR. DR. MEHMET UYMAZ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A3210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6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F365C10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6-310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5376A1D6" w14:textId="79F527C2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7B0708EF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614C6E51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20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E1F2"/>
            <w:vAlign w:val="bottom"/>
          </w:tcPr>
          <w:p w14:paraId="4C31034D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YAPAY ZEKÂ (A) 1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</w:tcPr>
          <w:p w14:paraId="0F586DB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ARŞ. GÖR. DR. MEHMET UYMAZ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E7545DE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6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4062753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20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7B1F4E2D" w14:textId="4D0330CA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58DD9034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57EEAAF0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22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E1F2"/>
            <w:vAlign w:val="bottom"/>
          </w:tcPr>
          <w:p w14:paraId="7A20AB9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AKADEMİK OKUMA VE YAZMA (A) 1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</w:tcPr>
          <w:p w14:paraId="52641ACC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OÇ. DR. NAHİDEM İREM AZİZOĞLU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6564D4A8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6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683F14FC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5-3107-311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5714ED39" w14:textId="0E73A435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3218DFBE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6F1F55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25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E1F2"/>
            <w:vAlign w:val="bottom"/>
          </w:tcPr>
          <w:p w14:paraId="4B5D7A92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ÖĞRETMEN ADAYLARI İÇİN PROTOKOL VE ADABI MUAŞERET KURALLARI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</w:tcPr>
          <w:p w14:paraId="5C3411D2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MERVE SAVAŞÇ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549C9CE0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6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73B1352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201-320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5060F160" w14:textId="056F2B2C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35A5B" w:rsidRPr="005610A3" w14:paraId="0159A12F" w14:textId="77777777" w:rsidTr="00FD12EA">
        <w:trPr>
          <w:trHeight w:val="29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7F4C5D21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EFG026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E1F2"/>
            <w:vAlign w:val="bottom"/>
          </w:tcPr>
          <w:p w14:paraId="2F9DA46A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hAnsi="Times New Roman" w:cs="Times New Roman"/>
                <w:sz w:val="18"/>
                <w:szCs w:val="18"/>
              </w:rPr>
              <w:t>BALKANLARDA OSMANLI ŞEHİRLERİ VE ŞEHİRLEŞME KÜLTÜRÜ (A) I. ÖĞRETİM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</w:tcPr>
          <w:p w14:paraId="4DB93FDD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İ SELÇUK UR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56D3D474" w14:textId="77777777" w:rsidR="00D35A5B" w:rsidRPr="005610A3" w:rsidRDefault="00D35A5B" w:rsidP="00D9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16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78A57CF" w14:textId="77777777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10A3">
              <w:rPr>
                <w:rFonts w:ascii="Times New Roman" w:eastAsia="Times New Roman" w:hAnsi="Times New Roman" w:cs="Times New Roman"/>
                <w:sz w:val="18"/>
                <w:szCs w:val="18"/>
              </w:rPr>
              <w:t>3101-310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315768BB" w14:textId="14D7E704" w:rsidR="00D35A5B" w:rsidRPr="005610A3" w:rsidRDefault="00D35A5B" w:rsidP="00D9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14:paraId="2568CE1A" w14:textId="77777777" w:rsidR="00D35A5B" w:rsidRPr="00952A5A" w:rsidRDefault="00D35A5B" w:rsidP="00D35A5B">
      <w:pPr>
        <w:spacing w:after="14"/>
        <w:ind w:left="1416"/>
        <w:jc w:val="right"/>
        <w:rPr>
          <w:rFonts w:ascii="Times New Roman" w:hAnsi="Times New Roman" w:cs="Times New Roman"/>
          <w:b/>
        </w:rPr>
      </w:pPr>
    </w:p>
    <w:sectPr w:rsidR="00D35A5B" w:rsidRPr="00952A5A" w:rsidSect="009C00F8">
      <w:pgSz w:w="16838" w:h="11904" w:orient="landscape"/>
      <w:pgMar w:top="284" w:right="1621" w:bottom="142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zGwtDQwMTA1NDBQ0lEKTi0uzszPAykwrAUA3MLk5CwAAAA="/>
  </w:docVars>
  <w:rsids>
    <w:rsidRoot w:val="0013064F"/>
    <w:rsid w:val="00014477"/>
    <w:rsid w:val="00034431"/>
    <w:rsid w:val="00072C68"/>
    <w:rsid w:val="00117216"/>
    <w:rsid w:val="0012058C"/>
    <w:rsid w:val="00126A1C"/>
    <w:rsid w:val="00126C80"/>
    <w:rsid w:val="0013064F"/>
    <w:rsid w:val="001475D0"/>
    <w:rsid w:val="00161EF8"/>
    <w:rsid w:val="001E42AE"/>
    <w:rsid w:val="00211AD1"/>
    <w:rsid w:val="0023337D"/>
    <w:rsid w:val="00243AB4"/>
    <w:rsid w:val="00281C5D"/>
    <w:rsid w:val="002A1EF4"/>
    <w:rsid w:val="002B0ABB"/>
    <w:rsid w:val="002B6A8D"/>
    <w:rsid w:val="002D3FD3"/>
    <w:rsid w:val="002F3CB6"/>
    <w:rsid w:val="002F524B"/>
    <w:rsid w:val="0030223C"/>
    <w:rsid w:val="00317EDD"/>
    <w:rsid w:val="00341B59"/>
    <w:rsid w:val="00354E4C"/>
    <w:rsid w:val="00386D80"/>
    <w:rsid w:val="00392AB9"/>
    <w:rsid w:val="003945BE"/>
    <w:rsid w:val="003A61C2"/>
    <w:rsid w:val="003B30CD"/>
    <w:rsid w:val="003C1403"/>
    <w:rsid w:val="003C6309"/>
    <w:rsid w:val="003F438C"/>
    <w:rsid w:val="00402578"/>
    <w:rsid w:val="00417BA0"/>
    <w:rsid w:val="00421D08"/>
    <w:rsid w:val="00423ED3"/>
    <w:rsid w:val="00454C6E"/>
    <w:rsid w:val="004633CD"/>
    <w:rsid w:val="004C1831"/>
    <w:rsid w:val="004C57F3"/>
    <w:rsid w:val="00502715"/>
    <w:rsid w:val="00503F1F"/>
    <w:rsid w:val="0050609B"/>
    <w:rsid w:val="00557155"/>
    <w:rsid w:val="00580396"/>
    <w:rsid w:val="005A523E"/>
    <w:rsid w:val="005A55E8"/>
    <w:rsid w:val="005A57BA"/>
    <w:rsid w:val="005C4C09"/>
    <w:rsid w:val="005D7150"/>
    <w:rsid w:val="00620423"/>
    <w:rsid w:val="0063706B"/>
    <w:rsid w:val="00655268"/>
    <w:rsid w:val="00656033"/>
    <w:rsid w:val="006A29B1"/>
    <w:rsid w:val="006D0B85"/>
    <w:rsid w:val="006E1053"/>
    <w:rsid w:val="006F654D"/>
    <w:rsid w:val="00716B73"/>
    <w:rsid w:val="007222A9"/>
    <w:rsid w:val="0076083F"/>
    <w:rsid w:val="00763BAF"/>
    <w:rsid w:val="00785DE6"/>
    <w:rsid w:val="007D0C76"/>
    <w:rsid w:val="007E713A"/>
    <w:rsid w:val="00811CDF"/>
    <w:rsid w:val="008D7201"/>
    <w:rsid w:val="009111B3"/>
    <w:rsid w:val="00927401"/>
    <w:rsid w:val="009526E5"/>
    <w:rsid w:val="00952A5A"/>
    <w:rsid w:val="00963360"/>
    <w:rsid w:val="009A7FBE"/>
    <w:rsid w:val="009C00F8"/>
    <w:rsid w:val="009E0B69"/>
    <w:rsid w:val="009E244A"/>
    <w:rsid w:val="00A03B2F"/>
    <w:rsid w:val="00A201CE"/>
    <w:rsid w:val="00A57BF9"/>
    <w:rsid w:val="00A655E9"/>
    <w:rsid w:val="00AA3BAE"/>
    <w:rsid w:val="00AD54C0"/>
    <w:rsid w:val="00B62D62"/>
    <w:rsid w:val="00BD32C3"/>
    <w:rsid w:val="00BE6158"/>
    <w:rsid w:val="00BF537E"/>
    <w:rsid w:val="00C0035C"/>
    <w:rsid w:val="00C06E70"/>
    <w:rsid w:val="00C121F1"/>
    <w:rsid w:val="00C652B3"/>
    <w:rsid w:val="00C76E6B"/>
    <w:rsid w:val="00C827AD"/>
    <w:rsid w:val="00C848D5"/>
    <w:rsid w:val="00C91667"/>
    <w:rsid w:val="00D01182"/>
    <w:rsid w:val="00D136A4"/>
    <w:rsid w:val="00D212AD"/>
    <w:rsid w:val="00D30B3A"/>
    <w:rsid w:val="00D35A5B"/>
    <w:rsid w:val="00D51F90"/>
    <w:rsid w:val="00D5736B"/>
    <w:rsid w:val="00D631B9"/>
    <w:rsid w:val="00E204DB"/>
    <w:rsid w:val="00E60D12"/>
    <w:rsid w:val="00E828CF"/>
    <w:rsid w:val="00ED522F"/>
    <w:rsid w:val="00EE044C"/>
    <w:rsid w:val="00EE359E"/>
    <w:rsid w:val="00F04B16"/>
    <w:rsid w:val="00F10EFB"/>
    <w:rsid w:val="00F22523"/>
    <w:rsid w:val="00F2616B"/>
    <w:rsid w:val="00F40769"/>
    <w:rsid w:val="00F443D2"/>
    <w:rsid w:val="00F71D8B"/>
    <w:rsid w:val="00F74F61"/>
    <w:rsid w:val="00FB18AB"/>
    <w:rsid w:val="00FD1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D7CA50"/>
  <w15:docId w15:val="{EE2D18BB-CDD1-43D4-B344-63B3B2E8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1">
    <w:name w:val="Grid Table 6 Colorful1"/>
    <w:basedOn w:val="NormalTablo"/>
    <w:uiPriority w:val="51"/>
    <w:rsid w:val="00C848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0144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14477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bs.sakarya.edu.tr/Ders/Detay/545910" TargetMode="External"/><Relationship Id="rId4" Type="http://schemas.openxmlformats.org/officeDocument/2006/relationships/hyperlink" Target="https://ebs.sakarya.edu.tr/Ders/Detay/545910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35</Words>
  <Characters>5336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sli</dc:creator>
  <cp:lastModifiedBy>TUNAHAN YALINKAT</cp:lastModifiedBy>
  <cp:revision>2</cp:revision>
  <cp:lastPrinted>2023-11-02T09:20:00Z</cp:lastPrinted>
  <dcterms:created xsi:type="dcterms:W3CDTF">2023-11-05T16:28:00Z</dcterms:created>
  <dcterms:modified xsi:type="dcterms:W3CDTF">2023-11-05T16:28:00Z</dcterms:modified>
</cp:coreProperties>
</file>